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david Mitri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avid</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tri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24 Park Avenue, Wilmette, IL, USA Wilmette, IL, USA 6009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avid.mitri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802479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emma Mitr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7/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iena Mitri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2/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teo Mitria</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23/2023</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